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Province, ZIP Code]</w:t>
      </w:r>
      <w:r>
        <w:br/>
      </w:r>
      <w:r>
        <w:t xml:space="preserve">[Email Address] | [Phone Number] | [LinkedIn/Portfolio URL]</w:t>
      </w:r>
    </w:p>
    <w:p>
      <w:pPr>
        <w:pStyle w:val="BodyText"/>
      </w:pPr>
      <w:r>
        <w:t xml:space="preserve">[Date]</w:t>
      </w:r>
    </w:p>
    <w:p>
      <w:pPr>
        <w:pStyle w:val="BodyText"/>
      </w:pPr>
      <w:r>
        <w:rPr>
          <w:bCs/>
          <w:b/>
        </w:rPr>
        <w:t xml:space="preserve">[Hiring Manager's Name]</w:t>
      </w:r>
      <w:r>
        <w:br/>
      </w:r>
      <w:r>
        <w:t xml:space="preserve">[Company Name]</w:t>
      </w:r>
      <w:r>
        <w:br/>
      </w:r>
      <w:r>
        <w:t xml:space="preserve">[Company Address]</w:t>
      </w:r>
      <w:r>
        <w:br/>
      </w:r>
      <w:r>
        <w:t xml:space="preserve">Karachi, Pakistan</w:t>
      </w:r>
    </w:p>
    <w:bookmarkStart w:id="20" w:name="dear-hiring-managers-name"/>
    <w:p>
      <w:pPr>
        <w:pStyle w:val="Heading2"/>
      </w:pPr>
      <w:r>
        <w:t xml:space="preserve">Dear [Hiring Manager's Name],</w:t>
      </w:r>
    </w:p>
    <w:p>
      <w:pPr>
        <w:pStyle w:val="FirstParagraph"/>
      </w:pPr>
      <w:r>
        <w:t xml:space="preserve">I am writing to express my interest in the Electrical Engineer position at your esteemed organization. As a qualified and motivated electrical engineer with a strong foundation in power systems, renewable energy, and infrastructure development, I am eager to contribute my expertise to projects that address the evolving energy demands of Pakistan Karachi. This letter outlines my professional background, technical skills, and passion for advancing electrical engineering solutions tailored to the unique challenges and opportunities of this dynamic region.</w:t>
      </w:r>
    </w:p>
    <w:p>
      <w:pPr>
        <w:pStyle w:val="BodyText"/>
      </w:pPr>
      <w:r>
        <w:t xml:space="preserve">Having earned a [B.Sc./M.Sc.] in Electrical Engineering from [University Name] in Pakistan, I have cultivated a deep understanding of electrical systems design, power distribution networks, and modern technologies that drive sustainable development. My academic training was complemented by hands-on experience through internships and projects focused on smart grid technologies, energy efficiency optimization, and industrial automation. These experiences not only strengthened my technical proficiency but also instilled in me a commitment to innovation and excellence in engineering practices.</w:t>
      </w:r>
    </w:p>
    <w:p>
      <w:pPr>
        <w:pStyle w:val="BodyText"/>
      </w:pPr>
      <w:r>
        <w:t xml:space="preserve">My professional journey began as an Electrical Engineer at [Previous Company Name] in Karachi, where I worked on designing and implementing power distribution systems for commercial and residential complexes. This role required me to navigate the complexities of urban infrastructure, ensuring compliance with local regulations while prioritizing safety and cost-effectiveness. One of my key achievements was leading a team to optimize the electrical layout of a large industrial park, which reduced energy losses by 15% and enhanced overall operational efficiency. This project underscored my ability to translate theoretical knowledge into practical solutions that align with the growing needs of Pakistan's urban centers.</w:t>
      </w:r>
    </w:p>
    <w:p>
      <w:pPr>
        <w:pStyle w:val="BodyText"/>
      </w:pPr>
      <w:r>
        <w:t xml:space="preserve">What sets me apart as an Electrical Engineer is my adaptability to diverse environments and my dedication to staying updated with emerging trends in the field. In Karachi, where rapid urbanization and industrial growth are reshaping the energy landscape, I have focused on integrating renewable energy sources such as solar and wind into traditional power grids. For instance, I collaborated with a local firm to design a hybrid solar-diesel power system for a remote community in Sindh province, which significantly reduced reliance on fossil fuels while ensuring uninterrupted electricity supply. This experience highlighted my ability to balance technical innovation with socio-economic considerations—a critical factor in addressing Pakistan's energy challenges.</w:t>
      </w:r>
    </w:p>
    <w:p>
      <w:pPr>
        <w:pStyle w:val="BodyText"/>
      </w:pPr>
      <w:r>
        <w:t xml:space="preserve">Additionally, I have worked extensively with industry-standard software like AutoCAD, ETAP, and MATLAB for system simulations and circuit design. My proficiency in these tools enables me to create detailed schematics, perform load flow analysis, and troubleshoot complex electrical systems. Furthermore, I am well-versed in the National Electric Power Regulatory Authority (NEPRA) guidelines and other regulatory frameworks that govern power generation, transmission, and distribution in Pakistan. This knowledge ensures that all my projects adhere to the highest standards of safety and compliance.</w:t>
      </w:r>
    </w:p>
    <w:p>
      <w:pPr>
        <w:pStyle w:val="BodyText"/>
      </w:pPr>
      <w:r>
        <w:t xml:space="preserve">What excites me most about this opportunity is the chance to contribute to Karachi's infrastructure development while fostering sustainable growth. As a city grappling with energy shortages and aging power grids, Karachi requires engineers who can bridge the gap between traditional systems and cutting-edge solutions. My expertise in smart grid technologies, demand-side management, and energy storage systems positions me to play a pivotal role in addressing these challenges. I am particularly drawn to your organization's commitment to [mention a specific project or initiative of the company, if known], which aligns with my professional goals of driving innovation in the electrical engineering sector.</w:t>
      </w:r>
    </w:p>
    <w:p>
      <w:pPr>
        <w:pStyle w:val="BodyText"/>
      </w:pPr>
      <w:r>
        <w:t xml:space="preserve">Beyond technical skills, I bring strong interpersonal and leadership abilities that are essential for collaborative projects. Whether coordinating with cross-functional teams or communicating complex concepts to non-technical stakeholders, I prioritize clarity and professionalism. My ability to work under pressure and meet tight deadlines has been instrumental in delivering high-quality results on time. In my previous role, I mentored junior engineers, fostering a culture of continuous learning and excellence that benefited the entire team.</w:t>
      </w:r>
    </w:p>
    <w:p>
      <w:pPr>
        <w:pStyle w:val="BodyText"/>
      </w:pPr>
      <w:r>
        <w:t xml:space="preserve">I am confident that my background in electrical engineering, combined with my passion for solving real-world problems in Pakistan Karachi, makes me an ideal candidate for this position. I would welcome the opportunity to discuss how my skills and experiences align with your organization's needs. Thank you for considering my application. I look forward to the possibility of contributing to your team and advancing the field of electrical engineering in this vibrant region.</w:t>
      </w:r>
    </w:p>
    <w:p>
      <w:pPr>
        <w:pStyle w:val="BodyText"/>
      </w:pPr>
      <w:r>
        <w:t xml:space="preserve">Sincerely,</w:t>
      </w:r>
      <w:r>
        <w:br/>
      </w:r>
      <w:r>
        <w:rPr>
          <w:bCs/>
          <w:b/>
        </w:rPr>
        <w:t xml:space="preserve">[Your Name]</w:t>
      </w:r>
    </w:p>
    <w:p>
      <w:pPr>
        <w:pStyle w:val="BodyText"/>
      </w:pPr>
      <w:r>
        <w:t xml:space="preserve">[Optional: Include a note about attachments, e.g., "Enclosure: Resu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cp:keywords/>
  <dcterms:created xsi:type="dcterms:W3CDTF">2026-07-22T12:09:27Z</dcterms:created>
  <dcterms:modified xsi:type="dcterms:W3CDTF">2026-07-22T12:09:27Z</dcterms:modified>
</cp:coreProperties>
</file>

<file path=docProps/custom.xml><?xml version="1.0" encoding="utf-8"?>
<Properties xmlns="http://schemas.openxmlformats.org/officeDocument/2006/custom-properties" xmlns:vt="http://schemas.openxmlformats.org/officeDocument/2006/docPropsVTypes"/>
</file>